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E601CD" w14:textId="4DB9ED5F" w:rsidR="00A948A2" w:rsidRPr="004C18B6" w:rsidRDefault="00A948A2" w:rsidP="00A948A2">
      <w:pPr>
        <w:pStyle w:val="Heading1"/>
        <w:rPr>
          <w:rFonts w:asciiTheme="minorHAnsi" w:hAnsiTheme="minorHAnsi"/>
        </w:rPr>
      </w:pPr>
      <w:r w:rsidRPr="004C18B6">
        <w:rPr>
          <w:rFonts w:asciiTheme="minorHAnsi" w:hAnsiTheme="minorHAnsi"/>
        </w:rPr>
        <w:t>Instructional Design Project Charter</w:t>
      </w:r>
    </w:p>
    <w:p w14:paraId="521BA691" w14:textId="77777777" w:rsidR="00A948A2" w:rsidRPr="004C18B6" w:rsidRDefault="00A948A2" w:rsidP="00A948A2">
      <w:r w:rsidRPr="004C18B6">
        <w:t xml:space="preserve">The goal of the Instructional Design Project Charter is to establish a clear foundation for the project by defining its purpose, scope, stakeholders, and expected outcomes. </w:t>
      </w:r>
    </w:p>
    <w:p w14:paraId="5541C43C" w14:textId="77777777" w:rsidR="00A948A2" w:rsidRPr="004C18B6" w:rsidRDefault="00A948A2" w:rsidP="00A948A2">
      <w:r w:rsidRPr="004C18B6">
        <w:t xml:space="preserve">This template is important because it aligns the instructional designer, project sponsor, and SMEs around a shared vision from the very beginning, reducing miscommunication and scope creep. </w:t>
      </w:r>
    </w:p>
    <w:p w14:paraId="1F10CABC" w14:textId="6B83104E" w:rsidR="00A948A2" w:rsidRPr="004C18B6" w:rsidRDefault="00A948A2" w:rsidP="00A948A2">
      <w:r w:rsidRPr="004C18B6">
        <w:t>Its usefulness lies in providing a single reference point for decision-making, ensuring that all team members understand the project goals, constraints, and deliverables throughout the instructional design process.</w:t>
      </w:r>
    </w:p>
    <w:p w14:paraId="6FAF0FBC" w14:textId="22DED6E0" w:rsidR="00A948A2" w:rsidRPr="004C18B6" w:rsidRDefault="00A948A2" w:rsidP="00A948A2">
      <w:pPr>
        <w:pStyle w:val="Heading2"/>
        <w:rPr>
          <w:rFonts w:asciiTheme="minorHAnsi" w:eastAsia="Times New Roman" w:hAnsiTheme="minorHAnsi"/>
        </w:rPr>
      </w:pPr>
      <w:r w:rsidRPr="004C18B6">
        <w:rPr>
          <w:rFonts w:asciiTheme="minorHAnsi" w:eastAsia="Times New Roman" w:hAnsiTheme="minorHAnsi"/>
        </w:rPr>
        <w:t>Project Overview</w:t>
      </w:r>
    </w:p>
    <w:p w14:paraId="29FB9503" w14:textId="4313BF23" w:rsidR="00A948A2" w:rsidRPr="004C18B6" w:rsidRDefault="00A948A2" w:rsidP="00A948A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Project Title: __________________________</w:t>
      </w:r>
    </w:p>
    <w:p w14:paraId="3390555A" w14:textId="77777777" w:rsidR="00A948A2" w:rsidRPr="004C18B6" w:rsidRDefault="00A948A2" w:rsidP="00A948A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Project Description: __________________________________________</w:t>
      </w:r>
    </w:p>
    <w:p w14:paraId="43273F8D" w14:textId="77777777" w:rsidR="00A948A2" w:rsidRPr="004C18B6" w:rsidRDefault="00A948A2" w:rsidP="00A948A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Background/Context: __________________________________________</w:t>
      </w:r>
    </w:p>
    <w:p w14:paraId="53BDE69A" w14:textId="77777777" w:rsidR="00A948A2" w:rsidRPr="004C18B6" w:rsidRDefault="00A948A2" w:rsidP="00A948A2">
      <w:pPr>
        <w:pStyle w:val="Heading2"/>
        <w:rPr>
          <w:rFonts w:asciiTheme="minorHAnsi" w:eastAsia="Times New Roman" w:hAnsiTheme="minorHAnsi"/>
        </w:rPr>
      </w:pPr>
      <w:r w:rsidRPr="004C18B6">
        <w:rPr>
          <w:rFonts w:asciiTheme="minorHAnsi" w:eastAsia="Times New Roman" w:hAnsiTheme="minorHAnsi"/>
        </w:rPr>
        <w:t>Business / Learning Need</w:t>
      </w:r>
    </w:p>
    <w:p w14:paraId="37448EBE" w14:textId="77777777" w:rsidR="00A948A2" w:rsidRPr="004C18B6" w:rsidRDefault="00A948A2" w:rsidP="00A948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What problem is this solving? ______________________________________</w:t>
      </w:r>
    </w:p>
    <w:p w14:paraId="5C24DEF8" w14:textId="77777777" w:rsidR="00A948A2" w:rsidRPr="004C18B6" w:rsidRDefault="00A948A2" w:rsidP="00A948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Evidence of need: __________________________________________</w:t>
      </w:r>
    </w:p>
    <w:p w14:paraId="0D8AC908" w14:textId="77777777" w:rsidR="00A948A2" w:rsidRPr="004C18B6" w:rsidRDefault="00A948A2" w:rsidP="00A948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Alignment with organizational goals: ______________________________</w:t>
      </w:r>
    </w:p>
    <w:p w14:paraId="204EF1D4" w14:textId="77777777" w:rsidR="00A948A2" w:rsidRPr="004C18B6" w:rsidRDefault="00A948A2" w:rsidP="00A948A2">
      <w:pPr>
        <w:pStyle w:val="Heading2"/>
        <w:rPr>
          <w:rFonts w:asciiTheme="minorHAnsi" w:eastAsia="Times New Roman" w:hAnsiTheme="minorHAnsi"/>
        </w:rPr>
      </w:pPr>
      <w:r w:rsidRPr="004C18B6">
        <w:rPr>
          <w:rFonts w:asciiTheme="minorHAnsi" w:eastAsia="Times New Roman" w:hAnsiTheme="minorHAnsi"/>
        </w:rPr>
        <w:t>Project Goals &amp; Objectives</w:t>
      </w:r>
    </w:p>
    <w:p w14:paraId="0FA01528" w14:textId="77777777" w:rsidR="00A948A2" w:rsidRPr="004C18B6" w:rsidRDefault="00A948A2" w:rsidP="00A948A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Project goals: _________________________________________________</w:t>
      </w:r>
    </w:p>
    <w:p w14:paraId="0B58496B" w14:textId="77777777" w:rsidR="00A948A2" w:rsidRPr="004C18B6" w:rsidRDefault="00A948A2" w:rsidP="00A948A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Expected learning outcomes: ______________________________________</w:t>
      </w:r>
    </w:p>
    <w:p w14:paraId="550555F3" w14:textId="77777777" w:rsidR="00A948A2" w:rsidRPr="004C18B6" w:rsidRDefault="00A948A2" w:rsidP="00A948A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Success metrics: _______________________________________________</w:t>
      </w:r>
    </w:p>
    <w:p w14:paraId="48BF4170" w14:textId="77777777" w:rsidR="00A948A2" w:rsidRPr="004C18B6" w:rsidRDefault="00A948A2" w:rsidP="00A948A2">
      <w:pPr>
        <w:pStyle w:val="Heading2"/>
        <w:rPr>
          <w:rFonts w:asciiTheme="minorHAnsi" w:eastAsia="Times New Roman" w:hAnsiTheme="minorHAnsi"/>
        </w:rPr>
      </w:pPr>
      <w:r w:rsidRPr="004C18B6">
        <w:rPr>
          <w:rFonts w:asciiTheme="minorHAnsi" w:eastAsia="Times New Roman" w:hAnsiTheme="minorHAnsi"/>
        </w:rPr>
        <w:t>Scope</w:t>
      </w:r>
    </w:p>
    <w:p w14:paraId="6C3E50AF" w14:textId="77777777" w:rsidR="00A948A2" w:rsidRPr="004C18B6" w:rsidRDefault="00A948A2" w:rsidP="00A948A2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b/>
          <w:bCs/>
          <w:kern w:val="0"/>
          <w14:ligatures w14:val="none"/>
        </w:rPr>
        <w:t>Included in Scope:</w:t>
      </w:r>
    </w:p>
    <w:p w14:paraId="2DAA321A" w14:textId="25A89068" w:rsidR="00A948A2" w:rsidRPr="004C18B6" w:rsidRDefault="00A948A2" w:rsidP="00A948A2">
      <w:pPr>
        <w:numPr>
          <w:ilvl w:val="1"/>
          <w:numId w:val="4"/>
        </w:numPr>
        <w:spacing w:after="0" w:line="240" w:lineRule="auto"/>
        <w:rPr>
          <w:rFonts w:eastAsia="Times New Roman" w:cs="Times New Roman"/>
          <w:kern w:val="0"/>
          <w14:ligatures w14:val="none"/>
        </w:rPr>
      </w:pPr>
    </w:p>
    <w:p w14:paraId="374F3271" w14:textId="5DF89CE9" w:rsidR="00A948A2" w:rsidRPr="004C18B6" w:rsidRDefault="00A948A2" w:rsidP="00A948A2">
      <w:pPr>
        <w:numPr>
          <w:ilvl w:val="1"/>
          <w:numId w:val="4"/>
        </w:numPr>
        <w:spacing w:after="0" w:line="240" w:lineRule="auto"/>
        <w:rPr>
          <w:rFonts w:eastAsia="Times New Roman" w:cs="Times New Roman"/>
          <w:kern w:val="0"/>
          <w14:ligatures w14:val="none"/>
        </w:rPr>
      </w:pPr>
    </w:p>
    <w:p w14:paraId="168F4745" w14:textId="77777777" w:rsidR="00A948A2" w:rsidRPr="004C18B6" w:rsidRDefault="00A948A2" w:rsidP="00A948A2">
      <w:pPr>
        <w:numPr>
          <w:ilvl w:val="1"/>
          <w:numId w:val="4"/>
        </w:numPr>
        <w:spacing w:after="0" w:line="240" w:lineRule="auto"/>
        <w:rPr>
          <w:rFonts w:eastAsia="Times New Roman" w:cs="Times New Roman"/>
          <w:kern w:val="0"/>
          <w14:ligatures w14:val="none"/>
        </w:rPr>
      </w:pPr>
    </w:p>
    <w:p w14:paraId="38918F8B" w14:textId="5B1FBB1D" w:rsidR="00A948A2" w:rsidRPr="004C18B6" w:rsidRDefault="00A948A2" w:rsidP="00A948A2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b/>
          <w:bCs/>
          <w:kern w:val="0"/>
          <w14:ligatures w14:val="none"/>
        </w:rPr>
        <w:t>Excluded from Scope:</w:t>
      </w:r>
    </w:p>
    <w:p w14:paraId="7D713E04" w14:textId="193588AE" w:rsidR="00A948A2" w:rsidRPr="004C18B6" w:rsidRDefault="00A948A2" w:rsidP="00A948A2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</w:p>
    <w:p w14:paraId="3B7F80A1" w14:textId="6D776A4A" w:rsidR="00A948A2" w:rsidRPr="004C18B6" w:rsidRDefault="00A948A2" w:rsidP="00A948A2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</w:p>
    <w:p w14:paraId="2941EC53" w14:textId="77777777" w:rsidR="00A948A2" w:rsidRPr="004C18B6" w:rsidRDefault="00A948A2" w:rsidP="00A948A2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</w:p>
    <w:p w14:paraId="433C8E74" w14:textId="77777777" w:rsidR="00A948A2" w:rsidRPr="004C18B6" w:rsidRDefault="00A948A2" w:rsidP="00A948A2">
      <w:pPr>
        <w:pStyle w:val="Heading2"/>
        <w:rPr>
          <w:rFonts w:asciiTheme="minorHAnsi" w:eastAsia="Times New Roman" w:hAnsiTheme="minorHAnsi"/>
        </w:rPr>
      </w:pPr>
      <w:r w:rsidRPr="004C18B6">
        <w:rPr>
          <w:rFonts w:asciiTheme="minorHAnsi" w:eastAsia="Times New Roman" w:hAnsiTheme="minorHAnsi"/>
        </w:rPr>
        <w:t>Deliverables</w:t>
      </w:r>
    </w:p>
    <w:p w14:paraId="0531D282" w14:textId="77777777" w:rsidR="00A948A2" w:rsidRPr="004C18B6" w:rsidRDefault="00A948A2" w:rsidP="00A948A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Type of deliverable (eLearning/ILT/blended/etc.): ____________________</w:t>
      </w:r>
    </w:p>
    <w:p w14:paraId="63657AF3" w14:textId="77777777" w:rsidR="00A948A2" w:rsidRPr="004C18B6" w:rsidRDefault="00A948A2" w:rsidP="00A948A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Number of modules: __________</w:t>
      </w:r>
    </w:p>
    <w:p w14:paraId="472A9F2F" w14:textId="77777777" w:rsidR="00A948A2" w:rsidRPr="004C18B6" w:rsidRDefault="00A948A2" w:rsidP="00A948A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Required assets: ________________________________________________</w:t>
      </w:r>
    </w:p>
    <w:p w14:paraId="49299EEC" w14:textId="77777777" w:rsidR="00A948A2" w:rsidRPr="004C18B6" w:rsidRDefault="00A948A2" w:rsidP="004C18B6">
      <w:pPr>
        <w:pStyle w:val="Heading2"/>
        <w:rPr>
          <w:rFonts w:eastAsia="Times New Roman"/>
        </w:rPr>
      </w:pPr>
      <w:r w:rsidRPr="004C18B6">
        <w:rPr>
          <w:rFonts w:eastAsia="Times New Roman"/>
        </w:rPr>
        <w:lastRenderedPageBreak/>
        <w:t>Stakeholders &amp; Roles</w:t>
      </w:r>
    </w:p>
    <w:p w14:paraId="5CC29D33" w14:textId="77777777" w:rsidR="00A948A2" w:rsidRPr="004C18B6" w:rsidRDefault="00A948A2" w:rsidP="00A948A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Sponsor: __________________________</w:t>
      </w:r>
    </w:p>
    <w:p w14:paraId="311582B9" w14:textId="77777777" w:rsidR="00A948A2" w:rsidRPr="004C18B6" w:rsidRDefault="00A948A2" w:rsidP="00A948A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SMEs: _____________________________</w:t>
      </w:r>
    </w:p>
    <w:p w14:paraId="2144BAD7" w14:textId="77777777" w:rsidR="00A948A2" w:rsidRPr="004C18B6" w:rsidRDefault="00A948A2" w:rsidP="00A948A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ID Team: __________________________</w:t>
      </w:r>
    </w:p>
    <w:p w14:paraId="64C09675" w14:textId="77777777" w:rsidR="00A948A2" w:rsidRPr="004C18B6" w:rsidRDefault="00A948A2" w:rsidP="00A948A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Reviewers: _________________________</w:t>
      </w:r>
    </w:p>
    <w:p w14:paraId="4B58E3DD" w14:textId="77777777" w:rsidR="00A948A2" w:rsidRPr="004C18B6" w:rsidRDefault="00A948A2" w:rsidP="004C18B6">
      <w:pPr>
        <w:pStyle w:val="Heading2"/>
        <w:rPr>
          <w:rFonts w:eastAsia="Times New Roman"/>
        </w:rPr>
      </w:pPr>
      <w:r w:rsidRPr="004C18B6">
        <w:rPr>
          <w:rFonts w:eastAsia="Times New Roman"/>
        </w:rPr>
        <w:t>Timeline Summary</w:t>
      </w:r>
    </w:p>
    <w:p w14:paraId="2C2A7B90" w14:textId="77777777" w:rsidR="00A948A2" w:rsidRPr="004C18B6" w:rsidRDefault="00A948A2" w:rsidP="00A948A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Start date: __________</w:t>
      </w:r>
    </w:p>
    <w:p w14:paraId="74D31AD3" w14:textId="77777777" w:rsidR="00A948A2" w:rsidRPr="004C18B6" w:rsidRDefault="00A948A2" w:rsidP="00A948A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End date: __________</w:t>
      </w:r>
    </w:p>
    <w:p w14:paraId="61B916D9" w14:textId="77777777" w:rsidR="00A948A2" w:rsidRPr="004C18B6" w:rsidRDefault="00A948A2" w:rsidP="00A948A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Milestones: _________________________________________________</w:t>
      </w:r>
    </w:p>
    <w:p w14:paraId="14AE68F6" w14:textId="77777777" w:rsidR="00A948A2" w:rsidRPr="004C18B6" w:rsidRDefault="00A948A2" w:rsidP="004C18B6">
      <w:pPr>
        <w:pStyle w:val="Heading2"/>
        <w:rPr>
          <w:rFonts w:eastAsia="Times New Roman"/>
        </w:rPr>
      </w:pPr>
      <w:r w:rsidRPr="004C18B6">
        <w:rPr>
          <w:rFonts w:eastAsia="Times New Roman"/>
        </w:rPr>
        <w:t>Risks &amp; Assumptions</w:t>
      </w:r>
    </w:p>
    <w:p w14:paraId="01FD6EF3" w14:textId="77777777" w:rsidR="00A948A2" w:rsidRPr="004C18B6" w:rsidRDefault="00A948A2" w:rsidP="00A948A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Risks: _______________________________________________________</w:t>
      </w:r>
    </w:p>
    <w:p w14:paraId="729621FD" w14:textId="77777777" w:rsidR="00A948A2" w:rsidRPr="004C18B6" w:rsidRDefault="00A948A2" w:rsidP="00A948A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4C18B6">
        <w:rPr>
          <w:rFonts w:eastAsia="Times New Roman" w:cs="Times New Roman"/>
          <w:kern w:val="0"/>
          <w14:ligatures w14:val="none"/>
        </w:rPr>
        <w:t>Assumptions: _________________________________________________</w:t>
      </w:r>
    </w:p>
    <w:p w14:paraId="6AF00DDD" w14:textId="77777777" w:rsidR="004620AC" w:rsidRPr="004C18B6" w:rsidRDefault="004620AC"/>
    <w:sectPr w:rsidR="004620AC" w:rsidRPr="004C18B6" w:rsidSect="004C18B6">
      <w:pgSz w:w="12240" w:h="15840"/>
      <w:pgMar w:top="45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95235"/>
    <w:multiLevelType w:val="multilevel"/>
    <w:tmpl w:val="F87C4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C64D49"/>
    <w:multiLevelType w:val="multilevel"/>
    <w:tmpl w:val="5336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622920"/>
    <w:multiLevelType w:val="multilevel"/>
    <w:tmpl w:val="C97AD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656688"/>
    <w:multiLevelType w:val="multilevel"/>
    <w:tmpl w:val="5A7A7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68402C"/>
    <w:multiLevelType w:val="multilevel"/>
    <w:tmpl w:val="3132C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5037E1"/>
    <w:multiLevelType w:val="multilevel"/>
    <w:tmpl w:val="DA3C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3E21FC5"/>
    <w:multiLevelType w:val="multilevel"/>
    <w:tmpl w:val="1DC45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8C10108"/>
    <w:multiLevelType w:val="multilevel"/>
    <w:tmpl w:val="5FE43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4C62E7E"/>
    <w:multiLevelType w:val="multilevel"/>
    <w:tmpl w:val="02164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34465443">
    <w:abstractNumId w:val="8"/>
  </w:num>
  <w:num w:numId="2" w16cid:durableId="903952068">
    <w:abstractNumId w:val="3"/>
  </w:num>
  <w:num w:numId="3" w16cid:durableId="412363213">
    <w:abstractNumId w:val="2"/>
  </w:num>
  <w:num w:numId="4" w16cid:durableId="860629665">
    <w:abstractNumId w:val="7"/>
  </w:num>
  <w:num w:numId="5" w16cid:durableId="488833166">
    <w:abstractNumId w:val="4"/>
  </w:num>
  <w:num w:numId="6" w16cid:durableId="779036516">
    <w:abstractNumId w:val="6"/>
  </w:num>
  <w:num w:numId="7" w16cid:durableId="554661895">
    <w:abstractNumId w:val="5"/>
  </w:num>
  <w:num w:numId="8" w16cid:durableId="514539167">
    <w:abstractNumId w:val="0"/>
  </w:num>
  <w:num w:numId="9" w16cid:durableId="2178656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MTE3MbMwNjYzNDBW0lEKTi0uzszPAykwqgUATu0PLywAAAA="/>
  </w:docVars>
  <w:rsids>
    <w:rsidRoot w:val="0050350E"/>
    <w:rsid w:val="000B2B15"/>
    <w:rsid w:val="00381611"/>
    <w:rsid w:val="004562B2"/>
    <w:rsid w:val="00456EC9"/>
    <w:rsid w:val="004620AC"/>
    <w:rsid w:val="004C18B6"/>
    <w:rsid w:val="0050350E"/>
    <w:rsid w:val="007F7AE3"/>
    <w:rsid w:val="00893F2D"/>
    <w:rsid w:val="00A948A2"/>
    <w:rsid w:val="00B41ED4"/>
    <w:rsid w:val="00C20FD2"/>
    <w:rsid w:val="00E8703A"/>
    <w:rsid w:val="00F7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F7957"/>
  <w15:chartTrackingRefBased/>
  <w15:docId w15:val="{C9FF115E-D2D2-40E8-93B8-460686A66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350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350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350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0350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0350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350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0350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0350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0350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350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0350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350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0350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350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350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350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350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350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0350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035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350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0350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0350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0350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0350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0350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0350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0350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0350E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A948A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948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80</Words>
  <Characters>1738</Characters>
  <Application>Microsoft Office Word</Application>
  <DocSecurity>0</DocSecurity>
  <Lines>45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amba, Guieswende</dc:creator>
  <cp:keywords/>
  <dc:description/>
  <cp:lastModifiedBy>Rouamba, Guieswende</cp:lastModifiedBy>
  <cp:revision>4</cp:revision>
  <dcterms:created xsi:type="dcterms:W3CDTF">2025-12-07T01:32:00Z</dcterms:created>
  <dcterms:modified xsi:type="dcterms:W3CDTF">2025-12-07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d71109-4dad-4783-935b-85cd790b422a</vt:lpwstr>
  </property>
</Properties>
</file>